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65E4" w:rsidRDefault="006C0A59">
      <w:bookmarkStart w:id="0" w:name="_GoBack"/>
      <w:bookmarkEnd w:id="0"/>
      <w:r w:rsidRPr="006C0A59">
        <w:t xml:space="preserve">Simply Amazing So much stuff I have Netflix and Hulu but they don't compare to this Game of thrones just all the </w:t>
      </w:r>
      <w:proofErr w:type="spellStart"/>
      <w:r w:rsidRPr="006C0A59">
        <w:t>hbo</w:t>
      </w:r>
      <w:proofErr w:type="spellEnd"/>
      <w:r w:rsidRPr="006C0A59">
        <w:t xml:space="preserve"> originals and a lot of movies 5 stars</w:t>
      </w:r>
    </w:p>
    <w:sectPr w:rsidR="00C965E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1NDM1MjIzMDMwMDJU0lEKTi0uzszPAykwqgUAk38ijywAAAA="/>
  </w:docVars>
  <w:rsids>
    <w:rsidRoot w:val="006C0A59"/>
    <w:rsid w:val="00086599"/>
    <w:rsid w:val="00236981"/>
    <w:rsid w:val="006C0A59"/>
    <w:rsid w:val="00C965E4"/>
    <w:rsid w:val="00CB693C"/>
    <w:rsid w:val="00D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46DA28F-AF8C-4131-AFE1-DC32D7A90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zhipeng</dc:creator>
  <cp:keywords/>
  <dc:description/>
  <cp:lastModifiedBy>lei zhipeng</cp:lastModifiedBy>
  <cp:revision>2</cp:revision>
  <dcterms:created xsi:type="dcterms:W3CDTF">2016-06-29T01:14:00Z</dcterms:created>
  <dcterms:modified xsi:type="dcterms:W3CDTF">2016-06-29T01:14:00Z</dcterms:modified>
</cp:coreProperties>
</file>